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80153" w14:textId="77777777" w:rsidR="00B73FEF" w:rsidRDefault="00B73FEF" w:rsidP="00B73FEF">
      <w:pPr>
        <w:pStyle w:val="Default"/>
      </w:pPr>
    </w:p>
    <w:p w14:paraId="3E6793F6" w14:textId="053706D1" w:rsidR="00B73FEF" w:rsidRDefault="00B73FEF" w:rsidP="00B73FEF">
      <w:pPr>
        <w:pStyle w:val="Default"/>
        <w:jc w:val="center"/>
        <w:rPr>
          <w:sz w:val="36"/>
          <w:szCs w:val="36"/>
        </w:rPr>
      </w:pPr>
      <w:r>
        <w:rPr>
          <w:b/>
          <w:bCs/>
          <w:sz w:val="36"/>
          <w:szCs w:val="36"/>
        </w:rPr>
        <w:t xml:space="preserve">CST8390 - Lab </w:t>
      </w:r>
      <w:r w:rsidR="004255DD">
        <w:rPr>
          <w:b/>
          <w:bCs/>
          <w:sz w:val="36"/>
          <w:szCs w:val="36"/>
        </w:rPr>
        <w:t>3</w:t>
      </w:r>
    </w:p>
    <w:p w14:paraId="218F3EBF" w14:textId="767B682E" w:rsidR="00B73FEF" w:rsidRDefault="00B73FEF" w:rsidP="00B73FEF">
      <w:pPr>
        <w:spacing w:after="0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Classification by Decision Trees</w:t>
      </w:r>
    </w:p>
    <w:p w14:paraId="7758AB1D" w14:textId="2E7E5B7C" w:rsidR="00D65C46" w:rsidRDefault="00D65C46" w:rsidP="00D65C46">
      <w:pPr>
        <w:spacing w:after="0"/>
        <w:rPr>
          <w:b/>
          <w:bCs/>
          <w:color w:val="FF0000"/>
          <w:sz w:val="24"/>
          <w:szCs w:val="24"/>
        </w:rPr>
      </w:pPr>
      <w:r w:rsidRPr="00D65C46">
        <w:rPr>
          <w:b/>
          <w:bCs/>
          <w:color w:val="FF0000"/>
          <w:sz w:val="24"/>
          <w:szCs w:val="24"/>
        </w:rPr>
        <w:t>Student Name:</w:t>
      </w:r>
      <w:r w:rsidR="00AF5D08">
        <w:rPr>
          <w:b/>
          <w:bCs/>
          <w:color w:val="FF0000"/>
          <w:sz w:val="24"/>
          <w:szCs w:val="24"/>
        </w:rPr>
        <w:t xml:space="preserve"> Hasibullah Yosufi</w:t>
      </w:r>
    </w:p>
    <w:p w14:paraId="30AC47B4" w14:textId="77777777" w:rsidR="00AF5D08" w:rsidRPr="00D65C46" w:rsidRDefault="00AF5D08" w:rsidP="00D65C46">
      <w:pPr>
        <w:spacing w:after="0"/>
        <w:rPr>
          <w:b/>
          <w:bCs/>
          <w:color w:val="FF0000"/>
          <w:sz w:val="24"/>
          <w:szCs w:val="24"/>
        </w:rPr>
      </w:pPr>
    </w:p>
    <w:p w14:paraId="09DC5DC4" w14:textId="34AA393D" w:rsidR="00D65C46" w:rsidRDefault="00D65C46" w:rsidP="00D65C46">
      <w:pPr>
        <w:spacing w:after="0"/>
        <w:rPr>
          <w:b/>
          <w:bCs/>
          <w:color w:val="FF0000"/>
          <w:sz w:val="24"/>
          <w:szCs w:val="24"/>
        </w:rPr>
      </w:pPr>
      <w:r w:rsidRPr="00D65C46">
        <w:rPr>
          <w:b/>
          <w:bCs/>
          <w:color w:val="FF0000"/>
          <w:sz w:val="24"/>
          <w:szCs w:val="24"/>
        </w:rPr>
        <w:t>Student Number:</w:t>
      </w:r>
      <w:r w:rsidR="00AF5D08">
        <w:rPr>
          <w:b/>
          <w:bCs/>
          <w:color w:val="FF0000"/>
          <w:sz w:val="24"/>
          <w:szCs w:val="24"/>
        </w:rPr>
        <w:t xml:space="preserve"> 041012318</w:t>
      </w:r>
    </w:p>
    <w:p w14:paraId="4057B13E" w14:textId="77777777" w:rsidR="00AF5D08" w:rsidRDefault="00AF5D08" w:rsidP="00D65C46">
      <w:pPr>
        <w:spacing w:after="0"/>
        <w:rPr>
          <w:b/>
          <w:bCs/>
          <w:color w:val="FF0000"/>
          <w:sz w:val="24"/>
          <w:szCs w:val="24"/>
        </w:rPr>
      </w:pPr>
    </w:p>
    <w:p w14:paraId="0F4F3F8B" w14:textId="77777777" w:rsidR="00AF5D08" w:rsidRDefault="00AF5D08" w:rsidP="00D65C46">
      <w:pPr>
        <w:spacing w:after="0"/>
        <w:rPr>
          <w:b/>
          <w:bCs/>
          <w:color w:val="FF0000"/>
          <w:sz w:val="24"/>
          <w:szCs w:val="24"/>
        </w:rPr>
      </w:pPr>
    </w:p>
    <w:p w14:paraId="77622CEC" w14:textId="77777777" w:rsidR="00AF5D08" w:rsidRDefault="00AF5D08" w:rsidP="00D65C46">
      <w:pPr>
        <w:spacing w:after="0"/>
        <w:rPr>
          <w:b/>
          <w:bCs/>
          <w:color w:val="FF0000"/>
          <w:sz w:val="24"/>
          <w:szCs w:val="24"/>
        </w:rPr>
      </w:pPr>
    </w:p>
    <w:p w14:paraId="30164C7E" w14:textId="77777777" w:rsidR="00AF5D08" w:rsidRPr="00D65C46" w:rsidRDefault="00AF5D08" w:rsidP="00D65C46">
      <w:pPr>
        <w:spacing w:after="0"/>
        <w:rPr>
          <w:color w:val="FF0000"/>
          <w:sz w:val="16"/>
          <w:szCs w:val="16"/>
        </w:rPr>
      </w:pPr>
    </w:p>
    <w:p w14:paraId="16221E2F" w14:textId="77777777" w:rsidR="00AF5D08" w:rsidRDefault="00B73FEF" w:rsidP="000A375B">
      <w:pPr>
        <w:spacing w:after="0"/>
      </w:pPr>
      <w:r>
        <w:t>2</w:t>
      </w:r>
      <w:r w:rsidR="00AD18E6">
        <w:t xml:space="preserve">. </w:t>
      </w:r>
    </w:p>
    <w:p w14:paraId="44234855" w14:textId="09EBABF0" w:rsidR="000A375B" w:rsidRDefault="00AF5D08" w:rsidP="000A375B">
      <w:pPr>
        <w:spacing w:after="0"/>
      </w:pPr>
      <w:r>
        <w:t>A:</w:t>
      </w:r>
      <w:r w:rsidR="005A647D">
        <w:t xml:space="preserve"> number of instances: </w:t>
      </w:r>
      <w:r>
        <w:t xml:space="preserve"> 768</w:t>
      </w:r>
    </w:p>
    <w:p w14:paraId="12FD7F7E" w14:textId="77777777" w:rsidR="00DE1E47" w:rsidRDefault="00DE1E47" w:rsidP="000A375B">
      <w:pPr>
        <w:spacing w:after="0"/>
      </w:pPr>
    </w:p>
    <w:p w14:paraId="53665C11" w14:textId="10B2B7CE" w:rsidR="00AF5D08" w:rsidRDefault="00AF5D08" w:rsidP="00AF5D08">
      <w:pPr>
        <w:spacing w:after="0"/>
      </w:pPr>
      <w:r>
        <w:t>B:</w:t>
      </w:r>
      <w:r w:rsidR="00DE1E47">
        <w:t xml:space="preserve"> </w:t>
      </w:r>
      <w:r w:rsidR="005A647D">
        <w:t xml:space="preserve">number of attributes: </w:t>
      </w:r>
      <w:r w:rsidR="00DE1E47">
        <w:t>9</w:t>
      </w:r>
    </w:p>
    <w:p w14:paraId="18767E59" w14:textId="075D16C6" w:rsidR="00AD18E6" w:rsidRDefault="00AD18E6" w:rsidP="000A375B">
      <w:pPr>
        <w:spacing w:after="0"/>
      </w:pPr>
    </w:p>
    <w:p w14:paraId="6F52F51B" w14:textId="26C3D35F" w:rsidR="00DE1E47" w:rsidRDefault="00DE1E47" w:rsidP="000A375B">
      <w:pPr>
        <w:spacing w:after="0"/>
      </w:pPr>
      <w:r>
        <w:t>C:</w:t>
      </w:r>
    </w:p>
    <w:p w14:paraId="4741C975" w14:textId="317C6A67" w:rsidR="00DE1E47" w:rsidRDefault="00DE1E47" w:rsidP="00DE1E47">
      <w:pPr>
        <w:pStyle w:val="ListParagraph"/>
        <w:numPr>
          <w:ilvl w:val="0"/>
          <w:numId w:val="1"/>
        </w:numPr>
        <w:spacing w:after="0"/>
      </w:pPr>
      <w:r>
        <w:t xml:space="preserve">   </w:t>
      </w:r>
      <w:r>
        <w:t>Number of times pregnant</w:t>
      </w:r>
    </w:p>
    <w:p w14:paraId="41DA5B34" w14:textId="77777777" w:rsidR="00DE1E47" w:rsidRDefault="00DE1E47" w:rsidP="00DE1E47">
      <w:pPr>
        <w:pStyle w:val="ListParagraph"/>
        <w:numPr>
          <w:ilvl w:val="0"/>
          <w:numId w:val="1"/>
        </w:numPr>
        <w:spacing w:after="0"/>
      </w:pPr>
      <w:r>
        <w:t>Plasma glucose concentration (2 hours in an oral glucose tolerance test)</w:t>
      </w:r>
    </w:p>
    <w:p w14:paraId="70E9C197" w14:textId="77777777" w:rsidR="00DE1E47" w:rsidRDefault="00DE1E47" w:rsidP="00DE1E47">
      <w:pPr>
        <w:pStyle w:val="ListParagraph"/>
        <w:numPr>
          <w:ilvl w:val="0"/>
          <w:numId w:val="1"/>
        </w:numPr>
        <w:spacing w:after="0"/>
      </w:pPr>
      <w:r>
        <w:t>Diastolic blood pressure</w:t>
      </w:r>
    </w:p>
    <w:p w14:paraId="52B4A6AE" w14:textId="77777777" w:rsidR="00DE1E47" w:rsidRDefault="00DE1E47" w:rsidP="00DE1E47">
      <w:pPr>
        <w:pStyle w:val="ListParagraph"/>
        <w:numPr>
          <w:ilvl w:val="0"/>
          <w:numId w:val="1"/>
        </w:numPr>
        <w:spacing w:after="0"/>
      </w:pPr>
      <w:r>
        <w:t>Triceps skin fold thickness</w:t>
      </w:r>
    </w:p>
    <w:p w14:paraId="776B3F8B" w14:textId="77777777" w:rsidR="00DE1E47" w:rsidRDefault="00DE1E47" w:rsidP="00DE1E47">
      <w:pPr>
        <w:pStyle w:val="ListParagraph"/>
        <w:numPr>
          <w:ilvl w:val="0"/>
          <w:numId w:val="1"/>
        </w:numPr>
        <w:spacing w:after="0"/>
      </w:pPr>
      <w:r>
        <w:t>2-hour serum insulin</w:t>
      </w:r>
    </w:p>
    <w:p w14:paraId="6871ABA2" w14:textId="77777777" w:rsidR="00DE1E47" w:rsidRDefault="00DE1E47" w:rsidP="00DE1E47">
      <w:pPr>
        <w:pStyle w:val="ListParagraph"/>
        <w:numPr>
          <w:ilvl w:val="0"/>
          <w:numId w:val="1"/>
        </w:numPr>
        <w:spacing w:after="0"/>
      </w:pPr>
      <w:r>
        <w:t>Body mas index</w:t>
      </w:r>
    </w:p>
    <w:p w14:paraId="6BD254AB" w14:textId="77777777" w:rsidR="00DE1E47" w:rsidRDefault="00DE1E47" w:rsidP="00DE1E47">
      <w:pPr>
        <w:pStyle w:val="ListParagraph"/>
        <w:numPr>
          <w:ilvl w:val="0"/>
          <w:numId w:val="1"/>
        </w:numPr>
        <w:spacing w:after="0"/>
      </w:pPr>
      <w:r>
        <w:t>Diabetes pedigree</w:t>
      </w:r>
    </w:p>
    <w:p w14:paraId="7F0716C2" w14:textId="77777777" w:rsidR="00DE1E47" w:rsidRDefault="00DE1E47" w:rsidP="00DE1E47">
      <w:pPr>
        <w:pStyle w:val="ListParagraph"/>
        <w:numPr>
          <w:ilvl w:val="0"/>
          <w:numId w:val="1"/>
        </w:numPr>
        <w:spacing w:after="0"/>
      </w:pPr>
      <w:r>
        <w:t xml:space="preserve">Age </w:t>
      </w:r>
    </w:p>
    <w:p w14:paraId="4E010D62" w14:textId="77777777" w:rsidR="00DE1E47" w:rsidRDefault="00DE1E47" w:rsidP="00DE1E47">
      <w:pPr>
        <w:pStyle w:val="ListParagraph"/>
        <w:numPr>
          <w:ilvl w:val="0"/>
          <w:numId w:val="1"/>
        </w:numPr>
        <w:spacing w:after="0"/>
      </w:pPr>
      <w:r>
        <w:t>class</w:t>
      </w:r>
    </w:p>
    <w:p w14:paraId="4AF08B51" w14:textId="196B3AA7" w:rsidR="00DE1E47" w:rsidRDefault="00DE1E47" w:rsidP="000A375B">
      <w:pPr>
        <w:spacing w:after="0"/>
      </w:pPr>
    </w:p>
    <w:p w14:paraId="4CDB9B5D" w14:textId="77777777" w:rsidR="00DE1E47" w:rsidRDefault="00DE1E47" w:rsidP="000A375B">
      <w:pPr>
        <w:spacing w:after="0"/>
      </w:pPr>
    </w:p>
    <w:p w14:paraId="0DB3D6BD" w14:textId="77777777" w:rsidR="00DE1E47" w:rsidRDefault="00DE1E47" w:rsidP="000A375B">
      <w:pPr>
        <w:spacing w:after="0"/>
      </w:pPr>
    </w:p>
    <w:p w14:paraId="51992B96" w14:textId="496061F0" w:rsidR="00DE1E47" w:rsidRDefault="00DE1E47" w:rsidP="000A375B">
      <w:pPr>
        <w:spacing w:after="0"/>
      </w:pPr>
      <w:r>
        <w:t>)</w:t>
      </w:r>
    </w:p>
    <w:p w14:paraId="3C5B0153" w14:textId="77777777" w:rsidR="00F6206A" w:rsidRDefault="00F6206A" w:rsidP="000A375B">
      <w:pPr>
        <w:spacing w:after="0"/>
      </w:pPr>
    </w:p>
    <w:p w14:paraId="03051701" w14:textId="77777777" w:rsidR="00F6206A" w:rsidRDefault="00F6206A" w:rsidP="000A375B">
      <w:pPr>
        <w:spacing w:after="0"/>
      </w:pPr>
    </w:p>
    <w:p w14:paraId="23805154" w14:textId="77777777" w:rsidR="00F6206A" w:rsidRDefault="00F6206A" w:rsidP="000A375B">
      <w:pPr>
        <w:spacing w:after="0"/>
      </w:pPr>
    </w:p>
    <w:p w14:paraId="44458093" w14:textId="77777777" w:rsidR="00F6206A" w:rsidRDefault="00F6206A" w:rsidP="000A375B">
      <w:pPr>
        <w:spacing w:after="0"/>
      </w:pPr>
    </w:p>
    <w:p w14:paraId="103EC1EB" w14:textId="77777777" w:rsidR="00F6206A" w:rsidRDefault="00F6206A" w:rsidP="000A375B">
      <w:pPr>
        <w:spacing w:after="0"/>
      </w:pPr>
    </w:p>
    <w:p w14:paraId="30D3F64F" w14:textId="77777777" w:rsidR="00F6206A" w:rsidRDefault="00F6206A" w:rsidP="000A375B">
      <w:pPr>
        <w:spacing w:after="0"/>
      </w:pPr>
    </w:p>
    <w:p w14:paraId="7AE48E8F" w14:textId="77777777" w:rsidR="00F6206A" w:rsidRDefault="00F6206A" w:rsidP="000A375B">
      <w:pPr>
        <w:spacing w:after="0"/>
      </w:pPr>
    </w:p>
    <w:p w14:paraId="3F09DFBA" w14:textId="77777777" w:rsidR="00F6206A" w:rsidRDefault="00F6206A" w:rsidP="000A375B">
      <w:pPr>
        <w:spacing w:after="0"/>
      </w:pPr>
    </w:p>
    <w:p w14:paraId="2BE0CF6A" w14:textId="77777777" w:rsidR="00F6206A" w:rsidRDefault="00F6206A" w:rsidP="000A375B">
      <w:pPr>
        <w:spacing w:after="0"/>
      </w:pPr>
    </w:p>
    <w:p w14:paraId="5E39AACF" w14:textId="709951A3" w:rsidR="00DE1E47" w:rsidRDefault="00DE1E47" w:rsidP="000A375B">
      <w:pPr>
        <w:spacing w:after="0"/>
      </w:pPr>
      <w:r>
        <w:t>D:</w:t>
      </w:r>
    </w:p>
    <w:p w14:paraId="6099F760" w14:textId="0DB3F8FE" w:rsidR="00DE1E47" w:rsidRDefault="00DE1E47" w:rsidP="00DE1E47">
      <w:pPr>
        <w:spacing w:after="0"/>
        <w:ind w:firstLine="408"/>
      </w:pPr>
      <w:proofErr w:type="spellStart"/>
      <w:r>
        <w:t>tested_negative</w:t>
      </w:r>
      <w:proofErr w:type="spellEnd"/>
      <w:r>
        <w:t xml:space="preserve"> (0) , </w:t>
      </w:r>
      <w:proofErr w:type="spellStart"/>
      <w:r>
        <w:t>tested_positive</w:t>
      </w:r>
      <w:proofErr w:type="spellEnd"/>
      <w:r>
        <w:t xml:space="preserve"> (1</w:t>
      </w:r>
    </w:p>
    <w:p w14:paraId="3B3DDEB3" w14:textId="77777777" w:rsidR="00F6206A" w:rsidRDefault="00F6206A" w:rsidP="000A375B">
      <w:pPr>
        <w:spacing w:after="0"/>
      </w:pPr>
    </w:p>
    <w:p w14:paraId="2E81E15B" w14:textId="77777777" w:rsidR="00F6206A" w:rsidRDefault="00F6206A" w:rsidP="000A375B">
      <w:pPr>
        <w:spacing w:after="0"/>
      </w:pPr>
    </w:p>
    <w:p w14:paraId="099F5158" w14:textId="4CA72D4A" w:rsidR="00AD18E6" w:rsidRDefault="00AD18E6" w:rsidP="000A375B">
      <w:pPr>
        <w:spacing w:after="0"/>
      </w:pPr>
    </w:p>
    <w:p w14:paraId="2F8E6907" w14:textId="1C88BC0E" w:rsidR="00DE1E47" w:rsidRDefault="00DE1E47" w:rsidP="00DE1E47">
      <w:pPr>
        <w:spacing w:after="0"/>
      </w:pPr>
      <w:r>
        <w:t>E:</w:t>
      </w:r>
    </w:p>
    <w:p w14:paraId="1F6682BA" w14:textId="44814DB1" w:rsidR="00DE1E47" w:rsidRDefault="00DE1E47" w:rsidP="00DE1E47">
      <w:pPr>
        <w:pStyle w:val="ListParagraph"/>
        <w:numPr>
          <w:ilvl w:val="0"/>
          <w:numId w:val="2"/>
        </w:numPr>
        <w:spacing w:after="0"/>
      </w:pPr>
      <w:proofErr w:type="spellStart"/>
      <w:r>
        <w:t>tested_negative</w:t>
      </w:r>
      <w:proofErr w:type="spellEnd"/>
      <w:r>
        <w:t xml:space="preserve"> (0): </w:t>
      </w:r>
      <w:proofErr w:type="gramStart"/>
      <w:r>
        <w:t>500</w:t>
      </w:r>
      <w:proofErr w:type="gramEnd"/>
    </w:p>
    <w:p w14:paraId="3AB1E4A6" w14:textId="77777777" w:rsidR="00DE1E47" w:rsidRDefault="00DE1E47" w:rsidP="00DE1E47">
      <w:pPr>
        <w:pStyle w:val="ListParagraph"/>
        <w:numPr>
          <w:ilvl w:val="0"/>
          <w:numId w:val="2"/>
        </w:numPr>
        <w:spacing w:after="0"/>
      </w:pPr>
      <w:proofErr w:type="spellStart"/>
      <w:r>
        <w:t>tested_positive</w:t>
      </w:r>
      <w:proofErr w:type="spellEnd"/>
      <w:r>
        <w:t xml:space="preserve"> (1): </w:t>
      </w:r>
      <w:proofErr w:type="gramStart"/>
      <w:r>
        <w:t>268</w:t>
      </w:r>
      <w:proofErr w:type="gramEnd"/>
    </w:p>
    <w:p w14:paraId="5766D782" w14:textId="77777777" w:rsidR="00DE1E47" w:rsidRDefault="00DE1E47" w:rsidP="000A375B">
      <w:pPr>
        <w:spacing w:after="0"/>
      </w:pPr>
    </w:p>
    <w:p w14:paraId="03E59CED" w14:textId="1AC1D9AF" w:rsidR="00F6206A" w:rsidRDefault="00F6206A" w:rsidP="000A375B">
      <w:pPr>
        <w:spacing w:after="0"/>
      </w:pPr>
    </w:p>
    <w:p w14:paraId="3BFE8386" w14:textId="32FC1184" w:rsidR="000A5259" w:rsidRDefault="000A5259" w:rsidP="000A375B">
      <w:pPr>
        <w:spacing w:after="0"/>
      </w:pPr>
      <w:r>
        <w:rPr>
          <w:noProof/>
        </w:rPr>
        <w:lastRenderedPageBreak/>
        <w:drawing>
          <wp:inline distT="0" distB="0" distL="0" distR="0" wp14:anchorId="07CDD24C" wp14:editId="254A13AE">
            <wp:extent cx="5943600" cy="3345180"/>
            <wp:effectExtent l="0" t="0" r="0" b="7620"/>
            <wp:docPr id="17967183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8E126" w14:textId="4A7228B9" w:rsidR="00F6206A" w:rsidRDefault="00F6206A" w:rsidP="000A375B">
      <w:pPr>
        <w:spacing w:after="0"/>
      </w:pPr>
    </w:p>
    <w:p w14:paraId="18912AB5" w14:textId="14203201" w:rsidR="00F6206A" w:rsidRDefault="00F6206A" w:rsidP="000A375B">
      <w:pPr>
        <w:spacing w:after="0"/>
      </w:pPr>
    </w:p>
    <w:p w14:paraId="1B374C61" w14:textId="77777777" w:rsidR="000A5259" w:rsidRDefault="000A5259" w:rsidP="000A375B">
      <w:pPr>
        <w:spacing w:after="0"/>
      </w:pPr>
    </w:p>
    <w:p w14:paraId="68A0666E" w14:textId="77777777" w:rsidR="000A5259" w:rsidRDefault="000A5259" w:rsidP="000A375B">
      <w:pPr>
        <w:spacing w:after="0"/>
      </w:pPr>
    </w:p>
    <w:p w14:paraId="7CB209FE" w14:textId="77777777" w:rsidR="000A5259" w:rsidRDefault="000A5259" w:rsidP="000A375B">
      <w:pPr>
        <w:spacing w:after="0"/>
      </w:pPr>
    </w:p>
    <w:p w14:paraId="1F1B4AD9" w14:textId="77777777" w:rsidR="000A5259" w:rsidRDefault="000A5259" w:rsidP="000A375B">
      <w:pPr>
        <w:spacing w:after="0"/>
      </w:pPr>
    </w:p>
    <w:p w14:paraId="0C843871" w14:textId="4C36A71A" w:rsidR="000A5259" w:rsidRDefault="000A5259" w:rsidP="000A375B">
      <w:pPr>
        <w:spacing w:after="0"/>
      </w:pPr>
    </w:p>
    <w:p w14:paraId="322B1872" w14:textId="77777777" w:rsidR="00F6206A" w:rsidRDefault="00F6206A" w:rsidP="000A375B">
      <w:pPr>
        <w:spacing w:after="0"/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1051"/>
        <w:gridCol w:w="7209"/>
        <w:gridCol w:w="965"/>
        <w:gridCol w:w="592"/>
        <w:gridCol w:w="1070"/>
      </w:tblGrid>
      <w:tr w:rsidR="000A375B" w:rsidRPr="000A375B" w14:paraId="3CEA8F6A" w14:textId="2595209D" w:rsidTr="009769B4">
        <w:tc>
          <w:tcPr>
            <w:tcW w:w="1051" w:type="dxa"/>
          </w:tcPr>
          <w:p w14:paraId="57D987DE" w14:textId="70A913D3" w:rsidR="000A375B" w:rsidRPr="000A375B" w:rsidRDefault="000A375B" w:rsidP="000A375B">
            <w:pPr>
              <w:rPr>
                <w:b/>
                <w:bCs/>
              </w:rPr>
            </w:pPr>
            <w:r w:rsidRPr="000A375B">
              <w:rPr>
                <w:b/>
                <w:bCs/>
              </w:rPr>
              <w:t>Question</w:t>
            </w:r>
          </w:p>
        </w:tc>
        <w:tc>
          <w:tcPr>
            <w:tcW w:w="2488" w:type="dxa"/>
          </w:tcPr>
          <w:p w14:paraId="5014775F" w14:textId="4961A83F" w:rsidR="000A375B" w:rsidRPr="000A375B" w:rsidRDefault="000A375B" w:rsidP="000A375B">
            <w:pPr>
              <w:rPr>
                <w:b/>
                <w:bCs/>
              </w:rPr>
            </w:pPr>
            <w:r w:rsidRPr="000A375B">
              <w:rPr>
                <w:b/>
                <w:bCs/>
              </w:rPr>
              <w:t>Confusion Matrix</w:t>
            </w:r>
          </w:p>
        </w:tc>
        <w:tc>
          <w:tcPr>
            <w:tcW w:w="1985" w:type="dxa"/>
          </w:tcPr>
          <w:p w14:paraId="3C3450C0" w14:textId="5F11DA59" w:rsidR="000A375B" w:rsidRPr="000A375B" w:rsidRDefault="000A375B" w:rsidP="000A375B">
            <w:pPr>
              <w:rPr>
                <w:b/>
                <w:bCs/>
              </w:rPr>
            </w:pPr>
            <w:r w:rsidRPr="000A375B">
              <w:rPr>
                <w:b/>
                <w:bCs/>
              </w:rPr>
              <w:t>Number of leaves</w:t>
            </w:r>
          </w:p>
        </w:tc>
        <w:tc>
          <w:tcPr>
            <w:tcW w:w="1701" w:type="dxa"/>
          </w:tcPr>
          <w:p w14:paraId="3E0ABC67" w14:textId="4C75FFE7" w:rsidR="000A375B" w:rsidRPr="000A375B" w:rsidRDefault="000A375B" w:rsidP="000A375B">
            <w:pPr>
              <w:rPr>
                <w:b/>
                <w:bCs/>
              </w:rPr>
            </w:pPr>
            <w:r w:rsidRPr="000A375B">
              <w:rPr>
                <w:b/>
                <w:bCs/>
              </w:rPr>
              <w:t>Size of the tree</w:t>
            </w:r>
          </w:p>
        </w:tc>
        <w:tc>
          <w:tcPr>
            <w:tcW w:w="2835" w:type="dxa"/>
          </w:tcPr>
          <w:p w14:paraId="6510E4D9" w14:textId="23BBA4D7" w:rsidR="000A375B" w:rsidRPr="000A375B" w:rsidRDefault="000A375B" w:rsidP="000A375B">
            <w:pPr>
              <w:rPr>
                <w:b/>
                <w:bCs/>
              </w:rPr>
            </w:pPr>
            <w:r w:rsidRPr="000A375B">
              <w:rPr>
                <w:b/>
                <w:bCs/>
              </w:rPr>
              <w:t>Correctly classified</w:t>
            </w:r>
            <w:r w:rsidR="00BA258B">
              <w:rPr>
                <w:b/>
                <w:bCs/>
              </w:rPr>
              <w:t xml:space="preserve"> instances</w:t>
            </w:r>
          </w:p>
        </w:tc>
      </w:tr>
      <w:tr w:rsidR="000A375B" w14:paraId="322418CD" w14:textId="1D988573" w:rsidTr="009769B4">
        <w:tc>
          <w:tcPr>
            <w:tcW w:w="1051" w:type="dxa"/>
          </w:tcPr>
          <w:p w14:paraId="1FF284C4" w14:textId="36BD3C4E" w:rsidR="000A375B" w:rsidRDefault="004255DD" w:rsidP="000A375B">
            <w:r>
              <w:lastRenderedPageBreak/>
              <w:t>4</w:t>
            </w:r>
          </w:p>
        </w:tc>
        <w:tc>
          <w:tcPr>
            <w:tcW w:w="2488" w:type="dxa"/>
          </w:tcPr>
          <w:p w14:paraId="0D8CA0BD" w14:textId="15B02B14" w:rsidR="000A375B" w:rsidRDefault="000A5259" w:rsidP="000A375B">
            <w:r>
              <w:rPr>
                <w:noProof/>
              </w:rPr>
              <w:drawing>
                <wp:inline distT="0" distB="0" distL="0" distR="0" wp14:anchorId="2271550A" wp14:editId="70D83201">
                  <wp:extent cx="2918460" cy="1143000"/>
                  <wp:effectExtent l="0" t="0" r="0" b="0"/>
                  <wp:docPr id="29756406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846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5" w:type="dxa"/>
          </w:tcPr>
          <w:p w14:paraId="66FF3438" w14:textId="03DC4F9A" w:rsidR="000A375B" w:rsidRDefault="000A5259" w:rsidP="000A375B">
            <w:r>
              <w:t>20</w:t>
            </w:r>
          </w:p>
        </w:tc>
        <w:tc>
          <w:tcPr>
            <w:tcW w:w="1701" w:type="dxa"/>
          </w:tcPr>
          <w:p w14:paraId="67834612" w14:textId="6597570B" w:rsidR="000A375B" w:rsidRDefault="000A5259" w:rsidP="000A375B">
            <w:r>
              <w:t>39</w:t>
            </w:r>
          </w:p>
        </w:tc>
        <w:tc>
          <w:tcPr>
            <w:tcW w:w="2835" w:type="dxa"/>
          </w:tcPr>
          <w:p w14:paraId="7F444439" w14:textId="612360EB" w:rsidR="000A375B" w:rsidRDefault="000A5259" w:rsidP="000A375B">
            <w:r>
              <w:t>577</w:t>
            </w:r>
          </w:p>
        </w:tc>
      </w:tr>
      <w:tr w:rsidR="000A375B" w14:paraId="5E9A2013" w14:textId="77777777" w:rsidTr="009769B4">
        <w:tc>
          <w:tcPr>
            <w:tcW w:w="1051" w:type="dxa"/>
          </w:tcPr>
          <w:p w14:paraId="0C7DFA83" w14:textId="0AE6D332" w:rsidR="000A375B" w:rsidRDefault="004255DD" w:rsidP="000A375B">
            <w:r>
              <w:t>6</w:t>
            </w:r>
          </w:p>
        </w:tc>
        <w:tc>
          <w:tcPr>
            <w:tcW w:w="2488" w:type="dxa"/>
          </w:tcPr>
          <w:p w14:paraId="58003C45" w14:textId="537AE029" w:rsidR="000A375B" w:rsidRDefault="00C5737C" w:rsidP="000A375B">
            <w:r>
              <w:rPr>
                <w:noProof/>
              </w:rPr>
              <w:drawing>
                <wp:inline distT="0" distB="0" distL="0" distR="0" wp14:anchorId="1B410F59" wp14:editId="7359B4D2">
                  <wp:extent cx="3775075" cy="1184275"/>
                  <wp:effectExtent l="0" t="0" r="0" b="0"/>
                  <wp:docPr id="130030317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75075" cy="1184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5" w:type="dxa"/>
          </w:tcPr>
          <w:p w14:paraId="1C150440" w14:textId="2990F673" w:rsidR="000A375B" w:rsidRDefault="00C5737C" w:rsidP="000A375B">
            <w:r>
              <w:t>10</w:t>
            </w:r>
          </w:p>
        </w:tc>
        <w:tc>
          <w:tcPr>
            <w:tcW w:w="1701" w:type="dxa"/>
          </w:tcPr>
          <w:p w14:paraId="6D50D547" w14:textId="19E23CA6" w:rsidR="000A375B" w:rsidRDefault="00C5737C" w:rsidP="000A375B">
            <w:r>
              <w:t>19</w:t>
            </w:r>
          </w:p>
        </w:tc>
        <w:tc>
          <w:tcPr>
            <w:tcW w:w="2835" w:type="dxa"/>
          </w:tcPr>
          <w:p w14:paraId="5112F050" w14:textId="680F3EF9" w:rsidR="000A375B" w:rsidRPr="00AD18E6" w:rsidRDefault="00C5737C" w:rsidP="000A375B">
            <w:r>
              <w:t>561</w:t>
            </w:r>
          </w:p>
        </w:tc>
      </w:tr>
      <w:tr w:rsidR="000A375B" w14:paraId="73883363" w14:textId="77777777" w:rsidTr="009769B4">
        <w:tc>
          <w:tcPr>
            <w:tcW w:w="1051" w:type="dxa"/>
          </w:tcPr>
          <w:p w14:paraId="0722E169" w14:textId="58678A5E" w:rsidR="000A375B" w:rsidRDefault="004255DD" w:rsidP="000A375B">
            <w:r>
              <w:t>8</w:t>
            </w:r>
          </w:p>
        </w:tc>
        <w:tc>
          <w:tcPr>
            <w:tcW w:w="2488" w:type="dxa"/>
          </w:tcPr>
          <w:p w14:paraId="5474AC0D" w14:textId="77777777" w:rsidR="000A375B" w:rsidRDefault="000A375B" w:rsidP="000A375B"/>
          <w:p w14:paraId="2A7BE21E" w14:textId="7E2A11B5" w:rsidR="00C5737C" w:rsidRDefault="00C5737C" w:rsidP="000A375B">
            <w:r>
              <w:rPr>
                <w:noProof/>
              </w:rPr>
              <w:drawing>
                <wp:inline distT="0" distB="0" distL="0" distR="0" wp14:anchorId="2EF659B2" wp14:editId="3BDBCEC4">
                  <wp:extent cx="4440555" cy="1163955"/>
                  <wp:effectExtent l="0" t="0" r="0" b="0"/>
                  <wp:docPr id="74071053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0555" cy="11639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F74330F" w14:textId="77777777" w:rsidR="00C5737C" w:rsidRDefault="00C5737C" w:rsidP="000A375B"/>
          <w:p w14:paraId="090CE787" w14:textId="77777777" w:rsidR="00C5737C" w:rsidRDefault="00C5737C" w:rsidP="000A375B"/>
          <w:p w14:paraId="602E2AF8" w14:textId="1EAE491F" w:rsidR="00C5737C" w:rsidRDefault="00C5737C" w:rsidP="000A375B"/>
        </w:tc>
        <w:tc>
          <w:tcPr>
            <w:tcW w:w="1985" w:type="dxa"/>
          </w:tcPr>
          <w:p w14:paraId="66336447" w14:textId="008602F3" w:rsidR="000A375B" w:rsidRDefault="00B478FE" w:rsidP="000A375B">
            <w:r>
              <w:t>12</w:t>
            </w:r>
          </w:p>
        </w:tc>
        <w:tc>
          <w:tcPr>
            <w:tcW w:w="1701" w:type="dxa"/>
          </w:tcPr>
          <w:p w14:paraId="5C9ADF1E" w14:textId="1F56BDE4" w:rsidR="000A375B" w:rsidRDefault="00B478FE" w:rsidP="000A375B">
            <w:r>
              <w:t>23</w:t>
            </w:r>
          </w:p>
        </w:tc>
        <w:tc>
          <w:tcPr>
            <w:tcW w:w="2835" w:type="dxa"/>
          </w:tcPr>
          <w:p w14:paraId="3C6E6E3F" w14:textId="0A759533" w:rsidR="000A375B" w:rsidRPr="00AD18E6" w:rsidRDefault="00B478FE" w:rsidP="000A375B">
            <w:r>
              <w:t>577</w:t>
            </w:r>
          </w:p>
        </w:tc>
      </w:tr>
      <w:tr w:rsidR="000A375B" w14:paraId="696F01F3" w14:textId="77777777" w:rsidTr="009769B4">
        <w:tc>
          <w:tcPr>
            <w:tcW w:w="1051" w:type="dxa"/>
          </w:tcPr>
          <w:p w14:paraId="2EF4639C" w14:textId="0EA9FC77" w:rsidR="000A375B" w:rsidRDefault="004255DD" w:rsidP="000A375B">
            <w:r>
              <w:t>9</w:t>
            </w:r>
          </w:p>
        </w:tc>
        <w:tc>
          <w:tcPr>
            <w:tcW w:w="2488" w:type="dxa"/>
          </w:tcPr>
          <w:p w14:paraId="4304E548" w14:textId="77777777" w:rsidR="000A375B" w:rsidRDefault="000A375B" w:rsidP="000A375B"/>
          <w:p w14:paraId="0AF5770C" w14:textId="77777777" w:rsidR="00B478FE" w:rsidRDefault="00B478FE" w:rsidP="000A375B"/>
          <w:p w14:paraId="32539BC1" w14:textId="77777777" w:rsidR="00B478FE" w:rsidRDefault="00B478FE" w:rsidP="000A375B"/>
          <w:p w14:paraId="0A62B7D9" w14:textId="77777777" w:rsidR="00B478FE" w:rsidRDefault="00B478FE" w:rsidP="000A375B"/>
          <w:p w14:paraId="433346B5" w14:textId="77777777" w:rsidR="00B478FE" w:rsidRDefault="00B478FE" w:rsidP="000A375B"/>
          <w:p w14:paraId="709E260B" w14:textId="1B8866AE" w:rsidR="00B478FE" w:rsidRDefault="00B478FE" w:rsidP="000A375B">
            <w:r>
              <w:rPr>
                <w:noProof/>
              </w:rPr>
              <w:lastRenderedPageBreak/>
              <w:drawing>
                <wp:inline distT="0" distB="0" distL="0" distR="0" wp14:anchorId="4D09054F" wp14:editId="7F69DE77">
                  <wp:extent cx="2583815" cy="1136015"/>
                  <wp:effectExtent l="0" t="0" r="6985" b="6985"/>
                  <wp:docPr id="1527219108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83815" cy="11360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5" w:type="dxa"/>
          </w:tcPr>
          <w:p w14:paraId="7E26740C" w14:textId="27C4960E" w:rsidR="000A375B" w:rsidRDefault="00B478FE" w:rsidP="000A375B">
            <w:r>
              <w:lastRenderedPageBreak/>
              <w:t>10</w:t>
            </w:r>
          </w:p>
        </w:tc>
        <w:tc>
          <w:tcPr>
            <w:tcW w:w="1701" w:type="dxa"/>
          </w:tcPr>
          <w:p w14:paraId="243EDA89" w14:textId="6C5A5483" w:rsidR="000A375B" w:rsidRDefault="00B478FE" w:rsidP="000A375B">
            <w:r>
              <w:t>19</w:t>
            </w:r>
          </w:p>
        </w:tc>
        <w:tc>
          <w:tcPr>
            <w:tcW w:w="2835" w:type="dxa"/>
          </w:tcPr>
          <w:p w14:paraId="1A527C15" w14:textId="76EFD2FD" w:rsidR="000A375B" w:rsidRPr="00AD18E6" w:rsidRDefault="00B478FE" w:rsidP="000A375B">
            <w:r>
              <w:t>569</w:t>
            </w:r>
          </w:p>
        </w:tc>
      </w:tr>
    </w:tbl>
    <w:p w14:paraId="0B9A6FEA" w14:textId="1ABCCC26" w:rsidR="00AD18E6" w:rsidRDefault="00AD18E6" w:rsidP="000A375B">
      <w:pPr>
        <w:spacing w:after="0"/>
      </w:pPr>
    </w:p>
    <w:p w14:paraId="7676DE6A" w14:textId="77777777" w:rsidR="00C5737C" w:rsidRDefault="00C5737C" w:rsidP="000A375B">
      <w:pPr>
        <w:spacing w:after="0"/>
      </w:pPr>
    </w:p>
    <w:p w14:paraId="227881CE" w14:textId="77777777" w:rsidR="00C5737C" w:rsidRDefault="00C5737C" w:rsidP="000A375B">
      <w:pPr>
        <w:spacing w:after="0"/>
      </w:pPr>
    </w:p>
    <w:p w14:paraId="39D4B1D4" w14:textId="77777777" w:rsidR="00C5737C" w:rsidRDefault="00C5737C" w:rsidP="000A375B">
      <w:pPr>
        <w:spacing w:after="0"/>
      </w:pPr>
    </w:p>
    <w:p w14:paraId="1638711B" w14:textId="77777777" w:rsidR="00C5737C" w:rsidRDefault="00C5737C" w:rsidP="000A375B">
      <w:pPr>
        <w:spacing w:after="0"/>
      </w:pPr>
    </w:p>
    <w:p w14:paraId="5B3BE78F" w14:textId="77777777" w:rsidR="00C5737C" w:rsidRDefault="00C5737C" w:rsidP="000A375B">
      <w:pPr>
        <w:spacing w:after="0"/>
      </w:pPr>
    </w:p>
    <w:p w14:paraId="42D31483" w14:textId="77777777" w:rsidR="00C5737C" w:rsidRDefault="00C5737C" w:rsidP="000A375B">
      <w:pPr>
        <w:spacing w:after="0"/>
      </w:pPr>
    </w:p>
    <w:p w14:paraId="7F2F6D36" w14:textId="77777777" w:rsidR="00C5737C" w:rsidRDefault="00C5737C" w:rsidP="000A375B">
      <w:pPr>
        <w:spacing w:after="0"/>
      </w:pPr>
    </w:p>
    <w:p w14:paraId="673D5B51" w14:textId="36C6AEDF" w:rsidR="00C5737C" w:rsidRDefault="00C5737C" w:rsidP="000A375B">
      <w:pPr>
        <w:spacing w:after="0"/>
      </w:pPr>
      <w:r>
        <w:t xml:space="preserve">5. </w:t>
      </w:r>
    </w:p>
    <w:p w14:paraId="383C475A" w14:textId="6D8C6AE7" w:rsidR="00C5737C" w:rsidRDefault="00C5737C" w:rsidP="000A375B">
      <w:pPr>
        <w:spacing w:after="0"/>
      </w:pPr>
      <w:r>
        <w:t xml:space="preserve">Decision tree: </w:t>
      </w:r>
    </w:p>
    <w:p w14:paraId="4AD6FC1C" w14:textId="77777777" w:rsidR="00C5737C" w:rsidRDefault="00C5737C" w:rsidP="000A375B">
      <w:pPr>
        <w:spacing w:after="0"/>
        <w:rPr>
          <w:noProof/>
        </w:rPr>
      </w:pPr>
    </w:p>
    <w:p w14:paraId="747FF80C" w14:textId="77777777" w:rsidR="00C5737C" w:rsidRDefault="00C5737C" w:rsidP="000A375B">
      <w:pPr>
        <w:spacing w:after="0"/>
        <w:rPr>
          <w:noProof/>
        </w:rPr>
      </w:pPr>
    </w:p>
    <w:p w14:paraId="4BEC49B4" w14:textId="34928834" w:rsidR="00C5737C" w:rsidRDefault="00C5737C" w:rsidP="000A375B">
      <w:pPr>
        <w:spacing w:after="0"/>
      </w:pPr>
      <w:r>
        <w:rPr>
          <w:noProof/>
        </w:rPr>
        <w:lastRenderedPageBreak/>
        <w:drawing>
          <wp:inline distT="0" distB="0" distL="0" distR="0" wp14:anchorId="7FE861A1" wp14:editId="35FED0BF">
            <wp:extent cx="5943600" cy="3345180"/>
            <wp:effectExtent l="0" t="0" r="0" b="7620"/>
            <wp:docPr id="3089869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F2F02E" w14:textId="77777777" w:rsidR="00C5737C" w:rsidRDefault="00C5737C" w:rsidP="000A375B">
      <w:pPr>
        <w:spacing w:after="0"/>
      </w:pPr>
    </w:p>
    <w:p w14:paraId="6768BC05" w14:textId="77777777" w:rsidR="00C5737C" w:rsidRDefault="00C5737C" w:rsidP="000A375B">
      <w:pPr>
        <w:spacing w:after="0"/>
      </w:pPr>
    </w:p>
    <w:p w14:paraId="3F048AFA" w14:textId="4465ABF0" w:rsidR="00C5737C" w:rsidRDefault="00C5737C" w:rsidP="000A375B">
      <w:pPr>
        <w:spacing w:after="0"/>
      </w:pPr>
    </w:p>
    <w:p w14:paraId="73760EB9" w14:textId="77777777" w:rsidR="00C5737C" w:rsidRDefault="00C5737C" w:rsidP="000A375B">
      <w:pPr>
        <w:spacing w:after="0"/>
      </w:pPr>
    </w:p>
    <w:p w14:paraId="4214F28D" w14:textId="77777777" w:rsidR="00C5737C" w:rsidRDefault="00C5737C" w:rsidP="000A375B">
      <w:pPr>
        <w:spacing w:after="0"/>
      </w:pPr>
    </w:p>
    <w:p w14:paraId="06EFE379" w14:textId="77777777" w:rsidR="00C5737C" w:rsidRDefault="00C5737C" w:rsidP="000A375B">
      <w:pPr>
        <w:spacing w:after="0"/>
      </w:pPr>
    </w:p>
    <w:p w14:paraId="7141229E" w14:textId="7C23A409" w:rsidR="00C5737C" w:rsidRDefault="00C5737C" w:rsidP="000A375B">
      <w:pPr>
        <w:spacing w:after="0"/>
        <w:rPr>
          <w:noProof/>
        </w:rPr>
      </w:pPr>
      <w:r>
        <w:rPr>
          <w:noProof/>
        </w:rPr>
        <w:t>7.</w:t>
      </w:r>
    </w:p>
    <w:p w14:paraId="464354A5" w14:textId="77777777" w:rsidR="00C5737C" w:rsidRDefault="00C5737C" w:rsidP="000A375B">
      <w:pPr>
        <w:spacing w:after="0"/>
        <w:rPr>
          <w:noProof/>
        </w:rPr>
      </w:pPr>
    </w:p>
    <w:p w14:paraId="6B2F6CAD" w14:textId="6AD9F2C5" w:rsidR="00C5737C" w:rsidRDefault="00C5737C" w:rsidP="000A375B">
      <w:pPr>
        <w:spacing w:after="0"/>
      </w:pPr>
      <w:r>
        <w:rPr>
          <w:noProof/>
        </w:rPr>
        <w:lastRenderedPageBreak/>
        <w:drawing>
          <wp:inline distT="0" distB="0" distL="0" distR="0" wp14:anchorId="5E4A87D5" wp14:editId="7A980B84">
            <wp:extent cx="5943600" cy="3345815"/>
            <wp:effectExtent l="0" t="0" r="0" b="6985"/>
            <wp:docPr id="181906506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C2F178" w14:textId="77777777" w:rsidR="00C5737C" w:rsidRDefault="00C5737C" w:rsidP="000A375B">
      <w:pPr>
        <w:spacing w:after="0"/>
      </w:pPr>
    </w:p>
    <w:p w14:paraId="2D672AF7" w14:textId="77777777" w:rsidR="00C5737C" w:rsidRDefault="00C5737C" w:rsidP="000A375B">
      <w:pPr>
        <w:spacing w:after="0"/>
      </w:pPr>
    </w:p>
    <w:p w14:paraId="28435E10" w14:textId="77777777" w:rsidR="00B478FE" w:rsidRDefault="00B478FE" w:rsidP="000A375B">
      <w:pPr>
        <w:spacing w:after="0"/>
      </w:pPr>
    </w:p>
    <w:p w14:paraId="2A2A1952" w14:textId="77777777" w:rsidR="00B478FE" w:rsidRDefault="00B478FE" w:rsidP="000A375B">
      <w:pPr>
        <w:spacing w:after="0"/>
      </w:pPr>
    </w:p>
    <w:p w14:paraId="5C7BBE52" w14:textId="77777777" w:rsidR="00B478FE" w:rsidRDefault="00B478FE" w:rsidP="000A375B">
      <w:pPr>
        <w:spacing w:after="0"/>
      </w:pPr>
    </w:p>
    <w:p w14:paraId="30AAE0C8" w14:textId="0B5F34EF" w:rsidR="00B478FE" w:rsidRDefault="00B478FE" w:rsidP="000A375B">
      <w:pPr>
        <w:spacing w:after="0"/>
      </w:pPr>
      <w:r>
        <w:t xml:space="preserve">10: </w:t>
      </w:r>
    </w:p>
    <w:p w14:paraId="309F98BA" w14:textId="359ADC77" w:rsidR="00B478FE" w:rsidRDefault="00B478FE" w:rsidP="000A375B">
      <w:pPr>
        <w:spacing w:after="0"/>
      </w:pPr>
      <w:r>
        <w:rPr>
          <w:noProof/>
        </w:rPr>
        <w:lastRenderedPageBreak/>
        <w:drawing>
          <wp:inline distT="0" distB="0" distL="0" distR="0" wp14:anchorId="36FAD87B" wp14:editId="21578520">
            <wp:extent cx="8229600" cy="4627245"/>
            <wp:effectExtent l="0" t="0" r="0" b="1905"/>
            <wp:docPr id="12187737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627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4B72A2" w14:textId="77777777" w:rsidR="00B478FE" w:rsidRDefault="00B478FE" w:rsidP="000A375B">
      <w:pPr>
        <w:spacing w:after="0"/>
      </w:pPr>
    </w:p>
    <w:p w14:paraId="691ACAD7" w14:textId="77777777" w:rsidR="00B478FE" w:rsidRDefault="00B478FE" w:rsidP="000A375B">
      <w:pPr>
        <w:spacing w:after="0"/>
      </w:pPr>
    </w:p>
    <w:p w14:paraId="12869F70" w14:textId="77777777" w:rsidR="00B478FE" w:rsidRDefault="00B478FE" w:rsidP="000A375B">
      <w:pPr>
        <w:spacing w:after="0"/>
      </w:pPr>
    </w:p>
    <w:p w14:paraId="64C2C5E0" w14:textId="32C9CC3E" w:rsidR="00B478FE" w:rsidRDefault="00B478FE" w:rsidP="000A375B">
      <w:pPr>
        <w:spacing w:after="0"/>
      </w:pPr>
      <w:r>
        <w:t>11.</w:t>
      </w:r>
    </w:p>
    <w:p w14:paraId="4B688302" w14:textId="0F6ACC6F" w:rsidR="00B478FE" w:rsidRDefault="00B478FE" w:rsidP="000A375B">
      <w:pPr>
        <w:spacing w:after="0"/>
      </w:pPr>
      <w:r>
        <w:rPr>
          <w:noProof/>
        </w:rPr>
        <w:lastRenderedPageBreak/>
        <w:drawing>
          <wp:inline distT="0" distB="0" distL="0" distR="0" wp14:anchorId="6EEBCD76" wp14:editId="487A1B01">
            <wp:extent cx="2978785" cy="1094740"/>
            <wp:effectExtent l="0" t="0" r="0" b="0"/>
            <wp:docPr id="121300574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785" cy="1094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1274A4" w14:textId="77777777" w:rsidR="00B478FE" w:rsidRDefault="00B478FE" w:rsidP="000A375B">
      <w:pPr>
        <w:spacing w:after="0"/>
      </w:pPr>
    </w:p>
    <w:p w14:paraId="057AAE11" w14:textId="2C1A328F" w:rsidR="00AD18E6" w:rsidRDefault="00AD18E6" w:rsidP="000A375B">
      <w:pPr>
        <w:spacing w:after="0"/>
      </w:pPr>
      <w:r>
        <w:t>1</w:t>
      </w:r>
      <w:r w:rsidR="00061BCA">
        <w:t>2</w:t>
      </w:r>
      <w:r w:rsidR="00F96256">
        <w:t>.</w:t>
      </w:r>
    </w:p>
    <w:p w14:paraId="2FE62880" w14:textId="77777777" w:rsidR="00B478FE" w:rsidRDefault="00B478FE" w:rsidP="000A375B">
      <w:pPr>
        <w:spacing w:after="0"/>
      </w:pPr>
    </w:p>
    <w:p w14:paraId="155294FB" w14:textId="5ED02C32" w:rsidR="00B478FE" w:rsidRDefault="003B4521" w:rsidP="003B4521">
      <w:pPr>
        <w:pStyle w:val="ListParagraph"/>
        <w:numPr>
          <w:ilvl w:val="0"/>
          <w:numId w:val="3"/>
        </w:numPr>
        <w:spacing w:after="0"/>
      </w:pPr>
      <w:r>
        <w:t>Details of random forest: Bagging with 100 iterations</w:t>
      </w:r>
    </w:p>
    <w:p w14:paraId="7185A173" w14:textId="52FC02ED" w:rsidR="003B4521" w:rsidRDefault="003B4521" w:rsidP="003B4521">
      <w:pPr>
        <w:pStyle w:val="ListParagraph"/>
        <w:numPr>
          <w:ilvl w:val="0"/>
          <w:numId w:val="3"/>
        </w:numPr>
        <w:spacing w:after="0"/>
      </w:pPr>
      <w:r>
        <w:t>Time taken to build the model: 1.01s</w:t>
      </w:r>
    </w:p>
    <w:p w14:paraId="60C7D73E" w14:textId="6E1E18F5" w:rsidR="003B4521" w:rsidRDefault="003B4521" w:rsidP="003B4521">
      <w:pPr>
        <w:pStyle w:val="ListParagraph"/>
        <w:numPr>
          <w:ilvl w:val="0"/>
          <w:numId w:val="3"/>
        </w:numPr>
        <w:spacing w:after="0"/>
      </w:pPr>
      <w:r>
        <w:t>Correctly classified instances: 578</w:t>
      </w:r>
    </w:p>
    <w:p w14:paraId="23604C1D" w14:textId="4054B220" w:rsidR="00F96256" w:rsidRDefault="00F96256" w:rsidP="000A375B">
      <w:pPr>
        <w:spacing w:after="0"/>
      </w:pPr>
    </w:p>
    <w:p w14:paraId="0C425B4E" w14:textId="68B58577" w:rsidR="00F96256" w:rsidRDefault="00F96256" w:rsidP="000A375B">
      <w:pPr>
        <w:spacing w:after="0"/>
      </w:pPr>
    </w:p>
    <w:p w14:paraId="16CE2709" w14:textId="7DBC40F5" w:rsidR="00F96256" w:rsidRDefault="00F96256" w:rsidP="000A375B">
      <w:pPr>
        <w:spacing w:after="0"/>
      </w:pPr>
    </w:p>
    <w:p w14:paraId="3A14FC27" w14:textId="521A3577" w:rsidR="00F96256" w:rsidRDefault="00F96256" w:rsidP="000A375B">
      <w:pPr>
        <w:spacing w:after="0"/>
      </w:pPr>
    </w:p>
    <w:p w14:paraId="5281F324" w14:textId="5E598EE8" w:rsidR="00F96256" w:rsidRDefault="00F96256" w:rsidP="000A375B">
      <w:pPr>
        <w:spacing w:after="0"/>
      </w:pPr>
    </w:p>
    <w:p w14:paraId="2CCC4A86" w14:textId="3453D444" w:rsidR="00F96256" w:rsidRDefault="00F96256" w:rsidP="000A375B">
      <w:pPr>
        <w:spacing w:after="0"/>
      </w:pPr>
    </w:p>
    <w:p w14:paraId="0F030986" w14:textId="2AC48972" w:rsidR="00F96256" w:rsidRPr="00F96256" w:rsidRDefault="00F96256" w:rsidP="000A375B">
      <w:pPr>
        <w:spacing w:after="0"/>
        <w:rPr>
          <w:b/>
          <w:bCs/>
          <w:u w:val="single"/>
        </w:rPr>
      </w:pPr>
      <w:r w:rsidRPr="00F96256">
        <w:rPr>
          <w:b/>
          <w:bCs/>
          <w:u w:val="single"/>
        </w:rPr>
        <w:t>Screenshots with Question Number</w:t>
      </w:r>
    </w:p>
    <w:sectPr w:rsidR="00F96256" w:rsidRPr="00F96256" w:rsidSect="00401FFA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87530D" w14:textId="77777777" w:rsidR="00401FFA" w:rsidRDefault="00401FFA" w:rsidP="00C5737C">
      <w:pPr>
        <w:spacing w:after="0" w:line="240" w:lineRule="auto"/>
      </w:pPr>
      <w:r>
        <w:separator/>
      </w:r>
    </w:p>
  </w:endnote>
  <w:endnote w:type="continuationSeparator" w:id="0">
    <w:p w14:paraId="108AD362" w14:textId="77777777" w:rsidR="00401FFA" w:rsidRDefault="00401FFA" w:rsidP="00C573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C9D7DE" w14:textId="77777777" w:rsidR="00401FFA" w:rsidRDefault="00401FFA" w:rsidP="00C5737C">
      <w:pPr>
        <w:spacing w:after="0" w:line="240" w:lineRule="auto"/>
      </w:pPr>
      <w:r>
        <w:separator/>
      </w:r>
    </w:p>
  </w:footnote>
  <w:footnote w:type="continuationSeparator" w:id="0">
    <w:p w14:paraId="3EA5A9D8" w14:textId="77777777" w:rsidR="00401FFA" w:rsidRDefault="00401FFA" w:rsidP="00C573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C67E9"/>
    <w:multiLevelType w:val="hybridMultilevel"/>
    <w:tmpl w:val="45FE814C"/>
    <w:lvl w:ilvl="0" w:tplc="10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41D720CF"/>
    <w:multiLevelType w:val="hybridMultilevel"/>
    <w:tmpl w:val="612AE0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5B4072"/>
    <w:multiLevelType w:val="hybridMultilevel"/>
    <w:tmpl w:val="8DF46804"/>
    <w:lvl w:ilvl="0" w:tplc="0DD299E6">
      <w:start w:val="1"/>
      <w:numFmt w:val="lowerLetter"/>
      <w:lvlText w:val="%1."/>
      <w:lvlJc w:val="left"/>
      <w:pPr>
        <w:ind w:left="408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28" w:hanging="360"/>
      </w:pPr>
    </w:lvl>
    <w:lvl w:ilvl="2" w:tplc="1009001B" w:tentative="1">
      <w:start w:val="1"/>
      <w:numFmt w:val="lowerRoman"/>
      <w:lvlText w:val="%3."/>
      <w:lvlJc w:val="right"/>
      <w:pPr>
        <w:ind w:left="1848" w:hanging="180"/>
      </w:pPr>
    </w:lvl>
    <w:lvl w:ilvl="3" w:tplc="1009000F" w:tentative="1">
      <w:start w:val="1"/>
      <w:numFmt w:val="decimal"/>
      <w:lvlText w:val="%4."/>
      <w:lvlJc w:val="left"/>
      <w:pPr>
        <w:ind w:left="2568" w:hanging="360"/>
      </w:pPr>
    </w:lvl>
    <w:lvl w:ilvl="4" w:tplc="10090019" w:tentative="1">
      <w:start w:val="1"/>
      <w:numFmt w:val="lowerLetter"/>
      <w:lvlText w:val="%5."/>
      <w:lvlJc w:val="left"/>
      <w:pPr>
        <w:ind w:left="3288" w:hanging="360"/>
      </w:pPr>
    </w:lvl>
    <w:lvl w:ilvl="5" w:tplc="1009001B" w:tentative="1">
      <w:start w:val="1"/>
      <w:numFmt w:val="lowerRoman"/>
      <w:lvlText w:val="%6."/>
      <w:lvlJc w:val="right"/>
      <w:pPr>
        <w:ind w:left="4008" w:hanging="180"/>
      </w:pPr>
    </w:lvl>
    <w:lvl w:ilvl="6" w:tplc="1009000F" w:tentative="1">
      <w:start w:val="1"/>
      <w:numFmt w:val="decimal"/>
      <w:lvlText w:val="%7."/>
      <w:lvlJc w:val="left"/>
      <w:pPr>
        <w:ind w:left="4728" w:hanging="360"/>
      </w:pPr>
    </w:lvl>
    <w:lvl w:ilvl="7" w:tplc="10090019" w:tentative="1">
      <w:start w:val="1"/>
      <w:numFmt w:val="lowerLetter"/>
      <w:lvlText w:val="%8."/>
      <w:lvlJc w:val="left"/>
      <w:pPr>
        <w:ind w:left="5448" w:hanging="360"/>
      </w:pPr>
    </w:lvl>
    <w:lvl w:ilvl="8" w:tplc="1009001B" w:tentative="1">
      <w:start w:val="1"/>
      <w:numFmt w:val="lowerRoman"/>
      <w:lvlText w:val="%9."/>
      <w:lvlJc w:val="right"/>
      <w:pPr>
        <w:ind w:left="6168" w:hanging="180"/>
      </w:pPr>
    </w:lvl>
  </w:abstractNum>
  <w:num w:numId="1" w16cid:durableId="490483135">
    <w:abstractNumId w:val="1"/>
  </w:num>
  <w:num w:numId="2" w16cid:durableId="1753426549">
    <w:abstractNumId w:val="0"/>
  </w:num>
  <w:num w:numId="3" w16cid:durableId="13235795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MjAxMzIzMzQwsDRT0lEKTi0uzszPAykwrAUAlQqIDCwAAAA="/>
  </w:docVars>
  <w:rsids>
    <w:rsidRoot w:val="004E7E5F"/>
    <w:rsid w:val="00055D12"/>
    <w:rsid w:val="00061BCA"/>
    <w:rsid w:val="000A375B"/>
    <w:rsid w:val="000A5259"/>
    <w:rsid w:val="000B2F54"/>
    <w:rsid w:val="00331125"/>
    <w:rsid w:val="003B4521"/>
    <w:rsid w:val="003E7432"/>
    <w:rsid w:val="00401FFA"/>
    <w:rsid w:val="004255DD"/>
    <w:rsid w:val="004E7E5F"/>
    <w:rsid w:val="005A647D"/>
    <w:rsid w:val="007905E7"/>
    <w:rsid w:val="007E2925"/>
    <w:rsid w:val="008203E7"/>
    <w:rsid w:val="00955DB0"/>
    <w:rsid w:val="009769B4"/>
    <w:rsid w:val="00AD18E6"/>
    <w:rsid w:val="00AF5D08"/>
    <w:rsid w:val="00B478FE"/>
    <w:rsid w:val="00B73FEF"/>
    <w:rsid w:val="00BA258B"/>
    <w:rsid w:val="00C5737C"/>
    <w:rsid w:val="00D65C46"/>
    <w:rsid w:val="00DE1E47"/>
    <w:rsid w:val="00F6206A"/>
    <w:rsid w:val="00F96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07204"/>
  <w15:chartTrackingRefBased/>
  <w15:docId w15:val="{C0CE2179-65B9-4FE1-B875-8EB28C70E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37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73FE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F5D0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573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737C"/>
  </w:style>
  <w:style w:type="paragraph" w:styleId="Footer">
    <w:name w:val="footer"/>
    <w:basedOn w:val="Normal"/>
    <w:link w:val="FooterChar"/>
    <w:uiPriority w:val="99"/>
    <w:unhideWhenUsed/>
    <w:rsid w:val="00C573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73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 Thomas</dc:creator>
  <cp:keywords/>
  <dc:description/>
  <cp:lastModifiedBy>Hasibullah Yosufi</cp:lastModifiedBy>
  <cp:revision>2</cp:revision>
  <dcterms:created xsi:type="dcterms:W3CDTF">2024-01-28T00:25:00Z</dcterms:created>
  <dcterms:modified xsi:type="dcterms:W3CDTF">2024-01-28T00:25:00Z</dcterms:modified>
</cp:coreProperties>
</file>